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p>
    <w:bookmarkStart w:id="20" w:name="X58c054b4458a06daaeb03198816e3c6a78f0edb"/>
    <w:p>
      <w:pPr>
        <w:pStyle w:val="Heading1"/>
      </w:pPr>
      <w:r>
        <w:t xml:space="preserve">Internship Application Letter: Pursuing Aspiring Astronomer Opportunities in New Zealand Aucklan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University of Auckland - Institute for Radio Astronomy / Auckland Astrophysics Research Group (ARAG)</w:t>
      </w:r>
      <w:r>
        <w:br/>
      </w:r>
      <w:r>
        <w:rPr>
          <w:bCs/>
          <w:b/>
        </w:rPr>
        <w:t xml:space="preserve">Address:</w:t>
      </w:r>
      <w:r>
        <w:t xml:space="preserve"> </w:t>
      </w:r>
      <w:r>
        <w:t xml:space="preserve">The University of Auckland, Private Bag 92019, Auckland 1023, New Zealand</w:t>
      </w:r>
    </w:p>
    <w:p>
      <w:pPr>
        <w:pStyle w:val="BodyText"/>
      </w:pPr>
      <w:r>
        <w:t xml:space="preserve">Dear Hiring Committee,</w:t>
      </w:r>
    </w:p>
    <w:p>
      <w:pPr>
        <w:pStyle w:val="BodyText"/>
      </w:pPr>
      <w:r>
        <w:t xml:space="preserve">I am writing to express my profound enthusiasm for the upcoming Astronomer Internship opportunity within your esteemed research division at the University of Auckland in New Zealand Auckland. As a dedicated and highly motivated final-year undergraduate student in Astrophysics with a specialization in radio astronomy, I have meticulously aligned my academic journey and technical competencies with the cutting-edge research initiatives currently thriving at this pivotal institution. My aspiration to contribute meaningfully to the field of astronomy is deeply intertwined with the unique astronomical advantages offered by New Zealand Auckland’s location on Earth’s southern hemisphere, where access to unprecedented celestial phenomena—such as the galactic core of the Milky Way and rare transient events—is unparalleled for scientific discovery.</w:t>
      </w:r>
    </w:p>
    <w:p>
      <w:pPr>
        <w:pStyle w:val="BodyText"/>
      </w:pPr>
      <w:r>
        <w:t xml:space="preserve">Throughout my academic career at Victoria University of Wellington, I have immersed myself in coursework and research directly relevant to modern astronomical inquiry. My thesis project, "Analysis of Low-Frequency Radio Emission from Young Stellar Objects using LOFAR Data," required extensive data processing in Python (utilizing Astropy and NumPy libraries), statistical modeling, and collaboration with international radio astronomy networks. This work culminated in a presentation at the New Zealand Astronomy Conference 2023, where I discussed methodologies applicable to future Square Kilometre Array (SKA) precursor projects—a key focus area for research teams in New Zealand Auckland. My hands-on experience includes operating the University of Canterbury’s small-scale radio telescope array and contributing to data calibration efforts for a collaborative project examining pulsar timing arrays, directly mirroring the technical demands of internships available within New Zealand’s leading astronomy hubs.</w:t>
      </w:r>
    </w:p>
    <w:p>
      <w:pPr>
        <w:pStyle w:val="BodyText"/>
      </w:pPr>
      <w:r>
        <w:t xml:space="preserve">What particularly excites me about applying for this Internship Application Letter opportunity is the strategic position of Auckland as a nexus for astronomical innovation in the Pacific Rim. The University of Auckland’s Institute for Radio Astronomy is uniquely positioned to leverage New Zealand's exceptional dark-sky conditions—vital for high-resolution radio and optical observations—while its proximity to international observatories like Mt John Observatory (near Christchurch) facilitates seamless collaboration. I am deeply inspired by your team’s recent publication in *Nature Astronomy* on the characterization of fast radio bursts from southern hemispheric sources, an area where my skills in signal processing and machine learning would allow me to contribute immediately. I am eager to support such pioneering work while gaining mentorship from experts who navigate the complexities of conducting world-class astronomy within New Zealand Auckland’s dynamic academic and logistical environment.</w:t>
      </w:r>
    </w:p>
    <w:p>
      <w:pPr>
        <w:pStyle w:val="BodyText"/>
      </w:pPr>
      <w:r>
        <w:t xml:space="preserve">My technical skillset includes proficiency in Python (data analysis, visualization), MATLAB for time-series processing, and experience with radio telescope software packages such as CASA (Common Astronomy Software Applications). I also possess foundational knowledge in optical spectroscopy techniques acquired during an exchange program at the Australian National University’s Mount Stromlo Observatory. Crucially, I understand that effective astronomy transcends technical ability—it requires meticulous observational planning, interdisciplinary collaboration, and cultural sensitivity. Having volunteered with the Maori Astronomy Network to promote indigenous celestial navigation practices alongside modern astronomical education in Auckland schools, I bring not only analytical rigor but also a commitment to making astronomy accessible and inclusive—a value deeply resonant with the University of Auckland’s strategic goals.</w:t>
      </w:r>
    </w:p>
    <w:p>
      <w:pPr>
        <w:pStyle w:val="BodyText"/>
      </w:pPr>
      <w:r>
        <w:t xml:space="preserve">New Zealand’s dedication to sustainable scientific advancement is another compelling reason for my application. The country’s National Space Strategy prioritizes research in space weather, deep-space observation, and next-generation telescope development—all areas where New Zealand Auckland serves as a critical operational base. I am eager to contribute to projects that align with these national priorities, such as supporting the development of New Zealand’s contribution to the SKA Phase 2 telescope array or participating in atmospheric monitoring campaigns essential for optimal observatory operations. The opportunity to work within this ecosystem, learning from researchers who balance scientific excellence with environmental stewardship, represents a transformative step for my professional trajectory.</w:t>
      </w:r>
    </w:p>
    <w:p>
      <w:pPr>
        <w:pStyle w:val="BodyText"/>
      </w:pPr>
      <w:r>
        <w:t xml:space="preserve">I recognize that success in astronomy demands resilience and adaptability—qualities forged during my 2022 fieldwork season at the Atacama Large Millimeter Array (ALMA) visitor program site in Chile. There, I assisted with real-time data acquisition during a high-priority campaign studying molecular clouds, working alongside international teams under extreme logistical constraints. This experience honed my ability to thrive in collaborative, high-stakes environments—a skill directly transferable to the fast-paced research culture of New Zealand Auckland’s astronomy community. I am confident my proactive problem-solving approach and dedication to precision would allow me to immediately support your team’s objectives while learning from the exceptional expertise present within your organization.</w:t>
      </w:r>
    </w:p>
    <w:p>
      <w:pPr>
        <w:pStyle w:val="BodyText"/>
      </w:pPr>
      <w:r>
        <w:t xml:space="preserve">My long-term vision is to become a bridge between New Zealand's burgeoning astronomy sector and global research networks. I am particularly drawn to the University of Auckland’s emphasis on training the next generation of astronomers through hands-on experience, and I view this internship not merely as a professional opportunity but as an essential step toward contributing meaningfully to New Zealand’s scientific legacy. The prospect of conducting observations from sites like the Mount John observatory or supporting computational projects based in Auckland—where light pollution is minimal and sky clarity is exceptional—fuels my motivation to bring my technical skills, cultural awareness, and unwavering curiosity to your team.</w:t>
      </w:r>
    </w:p>
    <w:p>
      <w:pPr>
        <w:pStyle w:val="BodyText"/>
      </w:pPr>
      <w:r>
        <w:t xml:space="preserve">I have attached my CV for detailed review, which further outlines my academic achievements, research experience, and technical competencies. I would welcome the opportunity to discuss how my background aligns with the goals of your research group during an interview at your earliest convenience. Thank you for considering this Internship Application Letter from a candidate whose passion for astronomy is as steadfast as the stars over New Zealand Auckland.</w:t>
      </w:r>
    </w:p>
    <w:p>
      <w:pPr>
        <w:pStyle w:val="BodyText"/>
      </w:pPr>
      <w:r>
        <w:t xml:space="preserve">Sincerely,</w:t>
      </w:r>
    </w:p>
    <w:p>
      <w:pPr>
        <w:pStyle w:val="BodyText"/>
      </w:pPr>
      <w:r>
        <w:t xml:space="preserve">Elara J. Chen</w:t>
      </w:r>
    </w:p>
    <w:p>
      <w:pPr>
        <w:pStyle w:val="BodyText"/>
      </w:pPr>
      <w:r>
        <w:t xml:space="preserve">Final-Year Bachelor of Science (Honours) in Astrophysics</w:t>
      </w:r>
    </w:p>
    <w:p>
      <w:pPr>
        <w:pStyle w:val="BodyText"/>
      </w:pPr>
      <w:r>
        <w:t xml:space="preserve">Victoria University of Wellington, New Zealand</w:t>
      </w:r>
    </w:p>
    <w:p>
      <w:pPr>
        <w:pStyle w:val="BodyText"/>
      </w:pPr>
      <w:r>
        <w:t xml:space="preserve">Email: elara.chen@vuw.ac.nz | Phone: +64 21 123 4567 | LinkedIn: linkedin.com/in/elarachen-astronom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dc:title>
  <dc:creator/>
  <dc:language>en</dc:language>
  <cp:keywords/>
  <dcterms:created xsi:type="dcterms:W3CDTF">2025-12-10T14:52:39Z</dcterms:created>
  <dcterms:modified xsi:type="dcterms:W3CDTF">2025-12-10T14:52:39Z</dcterms:modified>
</cp:coreProperties>
</file>

<file path=docProps/custom.xml><?xml version="1.0" encoding="utf-8"?>
<Properties xmlns="http://schemas.openxmlformats.org/officeDocument/2006/custom-properties" xmlns:vt="http://schemas.openxmlformats.org/officeDocument/2006/docPropsVTypes"/>
</file>